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ree-trimming-and-arborist-servic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ree-trimming-and-arborist-servic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ree-trimming-and-arborist-servic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9Z</dcterms:created>
  <dcterms:modified xsi:type="dcterms:W3CDTF">2026-06-27T02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